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Colleen Lynch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Kristen Calvall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4/5/203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88167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